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 variables and expressions      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exercises below have more than one possible solution.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51ED4" w:rsidRPr="00951ED4" w:rsidRDefault="00AD4A12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Event listener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simple expressions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20" w:type="dxa"/>
          <w:left w:w="20" w:type="dxa"/>
          <w:bottom w:w="20" w:type="dxa"/>
          <w:right w:w="20" w:type="dxa"/>
        </w:tblCellMar>
        <w:tblLook w:val="04A0" w:firstRow="1" w:lastRow="0" w:firstColumn="1" w:lastColumn="0" w:noHBand="0" w:noVBand="1"/>
      </w:tblPr>
      <w:tblGrid>
        <w:gridCol w:w="612"/>
        <w:gridCol w:w="8398"/>
      </w:tblGrid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alert displaying “Hello World”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dd to the previous code to display the text “Hello World”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user value from the webpage DOM and display that value back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the sum of those values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the larger of those numbers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in text whether the numbers are the</w:t>
            </w: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</w:t>
            </w:r>
            <w:r w:rsidRPr="00951ED4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same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or </w:t>
            </w:r>
            <w:r w:rsidRPr="00951ED4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different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7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single number value from the user and display on the webpage the number one less and the number one more than the number entered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8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3 numbers from the user (</w:t>
            </w:r>
            <w:proofErr w:type="spellStart"/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,b,c</w:t>
            </w:r>
            <w:proofErr w:type="spellEnd"/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) and display on the webpage the difference between the values of the 2 calculations below:</w:t>
            </w:r>
          </w:p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(a + b) * c  and (a + b + c)</w:t>
            </w:r>
            <w:bookmarkStart w:id="0" w:name="_GoBack"/>
            <w:bookmarkEnd w:id="0"/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9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number from the user and display on the webpage if the number entered is negative, less than 10 or greater than 10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10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s from the user and displa</w:t>
            </w: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y on the webpage if one of them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or both of them are greater than 10</w:t>
            </w:r>
          </w:p>
        </w:tc>
      </w:tr>
    </w:tbl>
    <w:p w:rsidR="00C8256A" w:rsidRDefault="00C8256A"/>
    <w:p w:rsidR="00951ED4" w:rsidRDefault="00951ED4"/>
    <w:p w:rsidR="00951ED4" w:rsidRPr="00951ED4" w:rsidRDefault="00386089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51ED4"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Functions and Program Flow   </w:t>
      </w:r>
    </w:p>
    <w:p w:rsidR="00951ED4" w:rsidRPr="00951ED4" w:rsidRDefault="00386089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 </w:t>
      </w:r>
      <w:r w:rsidR="00951ED4"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small exercises below have more than one possible solution.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ind w:left="714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20" w:type="dxa"/>
          <w:left w:w="20" w:type="dxa"/>
          <w:bottom w:w="20" w:type="dxa"/>
          <w:right w:w="20" w:type="dxa"/>
        </w:tblCellMar>
        <w:tblLook w:val="04A0" w:firstRow="1" w:lastRow="0" w:firstColumn="1" w:lastColumn="0" w:noHBand="0" w:noVBand="1"/>
      </w:tblPr>
      <w:tblGrid>
        <w:gridCol w:w="592"/>
        <w:gridCol w:w="8418"/>
      </w:tblGrid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ccept user input from the webpage and display it in an alert message using a function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function that accepts 3 variables being passed into it, adds them up and returns the sum.  Display the sum back to the DOM.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Scope: declare the same variable inside a function (local) and outside (global), giving it different values.  Display the two values.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function that contains a for loop that loops through from 1 to 50 and displays the numbers on 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switch statement that displays the current day and time</w:t>
            </w:r>
            <w:r w:rsidR="0049383F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of the week on 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while loop that displays the numbers 1 to 10 onto 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do while loop that displays the numbers from 1 to 10 onto 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nested loop that displays two sequences of numbers from 1-10, with one sequence nested inside the other</w:t>
            </w:r>
          </w:p>
        </w:tc>
      </w:tr>
    </w:tbl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lastRenderedPageBreak/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Mini Projects                       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611"/>
        <w:gridCol w:w="8399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Mini Project -  Guess the number guessing game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Build a small game where the user has to guess a secret number which is generated automatically in </w:t>
            </w:r>
            <w:r w:rsidR="0038608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JavaScript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. After each guess the webpage displays to the user whether their guess is too large or too small. When the user guesses the secret number correctly - three pieces of information are displayed on the w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ebpage: (1) the correct number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(2)the number of guesses (3)the message “Well done – correct guess!”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Mini Project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terest only calculator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Create a small </w:t>
            </w:r>
            <w:r w:rsidR="0038608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JavaScript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programme that enables users to calculate the interest they would pay on borrowing some money for a period of time at a fixed interest rate.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There are 3 inputs, amount to borrow, interest rate, length of time of loan</w:t>
            </w:r>
            <w:r w:rsidR="000E3EFD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.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alculate and display the monthly interest payment on the loan and the total interest paid on the loan for the length of time of loan.</w:t>
            </w:r>
          </w:p>
        </w:tc>
      </w:tr>
    </w:tbl>
    <w:p w:rsidR="00951ED4" w:rsidRDefault="00951ED4"/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lastRenderedPageBreak/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Arrays   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27"/>
          <w:szCs w:val="27"/>
          <w:lang w:eastAsia="en-GB"/>
        </w:rPr>
        <w:t>                             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se small problems have more than one possibl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2"/>
        <w:gridCol w:w="8418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3 user inputs and allocate them to three members of a new array. Display the array on the webpage.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user input and allocate it to a new array using the push method.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the array and the length of the array (number of elements) using array.length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Add and 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Remove first and last elements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on and off an array using shift, unshift, push and pop methods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dd to an array at a specific index point in the array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array variable with 10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elements and using a for loop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each element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      Create an array of Countries England, France, Italy, Mexico, 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Poland, Russia, China, Greece, Egypt, India</w:t>
            </w:r>
          </w:p>
          <w:p w:rsidR="009D18B9" w:rsidRPr="009D18B9" w:rsidRDefault="0038608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 </w:t>
            </w:r>
            <w:r w:rsidR="009D18B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er text input field. User can enter a country. The array is searched and when a match is found the position in the array is displayed and the user is given a message to inform whether the country is present or not in the array.</w:t>
            </w:r>
          </w:p>
        </w:tc>
      </w:tr>
    </w:tbl>
    <w:p w:rsidR="009D18B9" w:rsidRDefault="009D18B9"/>
    <w:p w:rsidR="009D18B9" w:rsidRDefault="009D18B9"/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Mini Projects Arrays     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 and array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lastRenderedPageBreak/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4"/>
        <w:gridCol w:w="8436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Mini Project: Random winner generator       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ers can input elements into an array and then select a random winner from that array and display it on the screen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Mini Project: Charts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chart using CanvasJS that gets data from the user and then renders the chart onto the webpage.  (This is quite difficult (and could be a first project), so may be best left until last.  Look at the Holiday Budget Calculator on www.rajasingh.co.uk and follow the link to GitHub for good example code.)</w:t>
            </w:r>
          </w:p>
        </w:tc>
      </w:tr>
    </w:tbl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Objects       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27"/>
          <w:szCs w:val="27"/>
          <w:lang w:eastAsia="en-GB"/>
        </w:rPr>
        <w:t>                       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Creating </w:t>
      </w:r>
      <w:r w:rsidR="00386089"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JavaScript</w:t>
      </w: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 Object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Referencing Objects and displaying on the webpage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ind w:left="714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95"/>
        <w:gridCol w:w="8415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literal with 3 properties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variable and output each object property in a concatenated string onto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with properties and a method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ccess the method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variable with 3 properties: firstname, surname, fullname. For the fullname value create a method which returns the firstname and surname and display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5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72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within an object (nested) and display a nested object property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Build an object constructor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2 instances of the object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the properties of the object instances on the webpage</w:t>
            </w:r>
          </w:p>
        </w:tc>
      </w:tr>
    </w:tbl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Quiz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noProof/>
          <w:color w:val="4A4A4A"/>
          <w:sz w:val="24"/>
          <w:szCs w:val="24"/>
          <w:lang w:eastAsia="en-GB"/>
        </w:rPr>
        <w:drawing>
          <wp:inline distT="0" distB="0" distL="0" distR="0">
            <wp:extent cx="3810000" cy="1905000"/>
            <wp:effectExtent l="0" t="0" r="0" b="0"/>
            <wp:docPr id="1" name="Picture 1" descr="https://justit.itslearning.com/data/2967/1/qui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ustit.itslearning.com/data/2967/1/quiz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Your challenge is to create a small quiz using an array of objects in </w:t>
      </w:r>
      <w:r w:rsidR="00386089"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JavaScript</w:t>
      </w: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quiz can be on any topic of your choice and no more than 5 questions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An additional challenge will be to track the users score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You should use to build your solution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An object constructor to create quiz object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Push objects into an array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Use a For loop to rotate through the array and display the questions onto the DOM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Extra feature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 xml:space="preserve">Users receive a response to their </w:t>
      </w:r>
      <w:r w:rsidR="00386089"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answer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Storage of the correct answer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lastRenderedPageBreak/>
        <w:t>User feedback of their overall score in the quiz</w:t>
      </w:r>
    </w:p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Strings and Searche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 and function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Arrays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8"/>
        <w:gridCol w:w="5820"/>
        <w:gridCol w:w="2622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text and display text in 3 boxes (1) unmodified (2) toUpperCase (3) toLowerCas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display the letter at the given index using the slice() method.  On a separate line display the string from that same character to the end of the string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entence and a search string, and search for the string in the sentence using indexOf() method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entence and a search string and search for the last occurrence of the string using lastIndexof() method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output all characters looping first to last character using for (var i = 0; i &lt; string.length; i++) displaying charAt(i)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a character and an index number.  Replace the character at the index with the inputted character. Eg string 'xyz' character 'A' index '1' becomes 'xAz'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7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Input a sentence and search and replace strings.  Using the replace() method, replace 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the first search string in the text with the replacement string eg "abc" "xyz" replaces "abc" with "xyz" in the sentenc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lastRenderedPageBreak/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8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Repeat above replacing every occurrence of a single character entered by the user, not just on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9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number and using Math.round, Math.ceil and Math.floor round the number (1) to the nearest integer (2) up to the nearest integer (3) down to the nearest integer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0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ing a website such as Stack Overflow, find and implement code to round a number to any number of decimal places, as specified by the user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0" w:line="240" w:lineRule="auto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</w:tbl>
    <w:p w:rsidR="009D18B9" w:rsidRDefault="009D18B9"/>
    <w:p w:rsidR="00152E33" w:rsidRDefault="00152E33"/>
    <w:sectPr w:rsidR="00152E33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0BE2" w:rsidRDefault="00C00BE2" w:rsidP="002631C3">
      <w:pPr>
        <w:spacing w:after="0" w:line="240" w:lineRule="auto"/>
      </w:pPr>
      <w:r>
        <w:separator/>
      </w:r>
    </w:p>
  </w:endnote>
  <w:endnote w:type="continuationSeparator" w:id="0">
    <w:p w:rsidR="00C00BE2" w:rsidRDefault="00C00BE2" w:rsidP="0026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0BE2" w:rsidRDefault="00C00BE2" w:rsidP="002631C3">
      <w:pPr>
        <w:spacing w:after="0" w:line="240" w:lineRule="auto"/>
      </w:pPr>
      <w:r>
        <w:separator/>
      </w:r>
    </w:p>
  </w:footnote>
  <w:footnote w:type="continuationSeparator" w:id="0">
    <w:p w:rsidR="00C00BE2" w:rsidRDefault="00C00BE2" w:rsidP="00263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631C3" w:rsidRDefault="002631C3">
    <w:pPr>
      <w:pStyle w:val="Header"/>
    </w:pPr>
    <w:r>
      <w:t>Just IT</w:t>
    </w:r>
    <w:r w:rsidR="00393DBD">
      <w:t xml:space="preserve"> - M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52323"/>
    <w:multiLevelType w:val="multilevel"/>
    <w:tmpl w:val="82A69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7E71D5"/>
    <w:multiLevelType w:val="multilevel"/>
    <w:tmpl w:val="980C9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E42839"/>
    <w:multiLevelType w:val="multilevel"/>
    <w:tmpl w:val="8F94C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C417FD"/>
    <w:multiLevelType w:val="multilevel"/>
    <w:tmpl w:val="EC041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740135"/>
    <w:multiLevelType w:val="multilevel"/>
    <w:tmpl w:val="F1003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AE11A6"/>
    <w:multiLevelType w:val="multilevel"/>
    <w:tmpl w:val="9BFCB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6BC49BF"/>
    <w:multiLevelType w:val="multilevel"/>
    <w:tmpl w:val="EF7AC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DA3MjUzMTIztbRQ0lEKTi0uzszPAymwqAUAL6d3niwAAAA="/>
  </w:docVars>
  <w:rsids>
    <w:rsidRoot w:val="00951ED4"/>
    <w:rsid w:val="000E3EFD"/>
    <w:rsid w:val="00152E33"/>
    <w:rsid w:val="002631C3"/>
    <w:rsid w:val="00386089"/>
    <w:rsid w:val="00393DBD"/>
    <w:rsid w:val="0049383F"/>
    <w:rsid w:val="0051685B"/>
    <w:rsid w:val="006D09DB"/>
    <w:rsid w:val="007F00FA"/>
    <w:rsid w:val="00851AE0"/>
    <w:rsid w:val="008A1D91"/>
    <w:rsid w:val="00951ED4"/>
    <w:rsid w:val="009D18B9"/>
    <w:rsid w:val="00AD4A12"/>
    <w:rsid w:val="00C00BE2"/>
    <w:rsid w:val="00C8256A"/>
    <w:rsid w:val="00E5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505F9"/>
  <w15:chartTrackingRefBased/>
  <w15:docId w15:val="{1ECEA907-14ED-4E64-AA67-0F87D4008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1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51ED4"/>
    <w:rPr>
      <w:b/>
      <w:bCs/>
    </w:rPr>
  </w:style>
  <w:style w:type="character" w:customStyle="1" w:styleId="apple-converted-space">
    <w:name w:val="apple-converted-space"/>
    <w:basedOn w:val="DefaultParagraphFont"/>
    <w:rsid w:val="00951ED4"/>
  </w:style>
  <w:style w:type="paragraph" w:styleId="Header">
    <w:name w:val="header"/>
    <w:basedOn w:val="Normal"/>
    <w:link w:val="HeaderChar"/>
    <w:uiPriority w:val="99"/>
    <w:unhideWhenUsed/>
    <w:rsid w:val="00263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1C3"/>
  </w:style>
  <w:style w:type="paragraph" w:styleId="Footer">
    <w:name w:val="footer"/>
    <w:basedOn w:val="Normal"/>
    <w:link w:val="FooterChar"/>
    <w:uiPriority w:val="99"/>
    <w:unhideWhenUsed/>
    <w:rsid w:val="00263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1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3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21641-A18D-4B8A-BB4E-4C359C073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257</Words>
  <Characters>716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Cubuca</dc:creator>
  <cp:keywords/>
  <dc:description/>
  <cp:lastModifiedBy>Manuel Cubuca</cp:lastModifiedBy>
  <cp:revision>4</cp:revision>
  <dcterms:created xsi:type="dcterms:W3CDTF">2017-04-02T13:32:00Z</dcterms:created>
  <dcterms:modified xsi:type="dcterms:W3CDTF">2017-09-16T15:59:00Z</dcterms:modified>
</cp:coreProperties>
</file>